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EcoFuture Solutions</w:t>
      </w:r>
    </w:p>
    <w:p>
      <w:pPr>
        <w:pStyle w:val="BodyText"/>
      </w:pPr>
      <w:r>
        <w:t xml:space="preserve">123 Greenway Street, Wellington, NZ 6011</w:t>
      </w:r>
    </w:p>
    <w:p>
      <w:pPr>
        <w:pStyle w:val="BodyText"/>
      </w:pPr>
      <w:r>
        <w:t xml:space="preserve">October 26, 2023</w:t>
      </w:r>
    </w:p>
    <w:bookmarkStart w:id="20" w:name="Xc6cec5eb15f970524d7efc371521b081ea9ef65"/>
    <w:p>
      <w:pPr>
        <w:pStyle w:val="Heading1"/>
      </w:pPr>
      <w:r>
        <w:t xml:space="preserve">Internship Application Letter: Environmental Engineer Position</w:t>
      </w:r>
    </w:p>
    <w:p>
      <w:pPr>
        <w:pStyle w:val="FirstParagraph"/>
      </w:pPr>
      <w:r>
        <w:t xml:space="preserve">Dear Hiring Manager at [Company Name],</w:t>
      </w:r>
    </w:p>
    <w:p>
      <w:pPr>
        <w:pStyle w:val="BodyText"/>
      </w:pPr>
      <w:r>
        <w:t xml:space="preserve">I am writing to express my enthusiastic application for the Environmental Engineer Internship position within your esteemed organization in New Zealand Wellington. Having closely followed the innovative sustainability initiatives spearheaded by organizations across Wellington's environmental sector, I am deeply motivated to contribute to a city that embodies New Zealand's commitment to ecological stewardship while pursuing an internship where I can apply my academic training and passion for sustainable development.</w:t>
      </w:r>
    </w:p>
    <w:p>
      <w:pPr>
        <w:pStyle w:val="BodyText"/>
      </w:pPr>
      <w:r>
        <w:t xml:space="preserve">As a recent graduate with a Bachelor of Engineering (Honours) in Environmental Engineering from Victoria University of Wellington, I have cultivated both theoretical knowledge and practical skills directly aligned with the challenges facing New Zealand's urban ecosystems. My academic journey was defined by projects that mirrored the very issues your organization addresses daily: designing stormwater management systems for Wellington's hilly terrain, analyzing water quality parameters in the Hutt River catchment, and developing waste reduction strategies for coastal communities. One particularly significant project involved collaborating with local iwi to create a sedimentation control plan for the Te Aro area, where I applied principles of culturally informed environmental engineering – a practice increasingly vital to New Zealand's approach to resource management.</w:t>
      </w:r>
    </w:p>
    <w:p>
      <w:pPr>
        <w:pStyle w:val="BodyText"/>
      </w:pPr>
      <w:r>
        <w:t xml:space="preserve">My technical competencies are complemented by hands-on experience gained through volunteering with the Wellington City Council's Urban Greening Initiative. Over six months, I assisted in monitoring native plant restoration projects along the Mākara Stream, collecting soil and water samples for analysis, and developing educational materials about erosion control for community workshops. This experience deepened my understanding of New Zealand's unique environmental regulations like the Resource Management Act 1991 and reinforced my commitment to working within the local regulatory framework that prioritizes bicultural partnerships with Māori communities.</w:t>
      </w:r>
    </w:p>
    <w:p>
      <w:pPr>
        <w:pStyle w:val="BodyText"/>
      </w:pPr>
      <w:r>
        <w:t xml:space="preserve">What particularly excites me about this opportunity is Wellington's position as a global leader in sustainable urban development – a status that aligns perfectly with my career aspirations. The city's ambitious goals to become carbon neutral by 2050 and its pioneering work on the Wellington Water Resilience Programme demonstrate the kind of forward-thinking environmental engineering I aspire to contribute to. Having studied in Wellington, I have witnessed firsthand how the city integrates environmental considerations into infrastructure planning – from the seismic retrofitting of buildings with green roofs to innovative wastewater treatment at Tītahi Bay. This ecosystem of sustainability-minded organizations creates an unparalleled learning environment for an emerging Environmental Engineer.</w:t>
      </w:r>
    </w:p>
    <w:p>
      <w:pPr>
        <w:pStyle w:val="BodyText"/>
      </w:pPr>
      <w:r>
        <w:t xml:space="preserve">I am particularly drawn to your organization's recent work on coastal erosion mitigation projects along the Wellington Harbour, which directly connects to my academic research on wave energy dissipation techniques for shorelines. My thesis focused on modeling sediment transport in estuarine environments using GIS and HEC-RAS software – tools I am eager to apply under professional guidance. Furthermore, my proficiency in data analysis tools (Python, R), environmental assessment frameworks, and strong communication skills developed through presenting technical findings to council members position me to immediately contribute while learning from your team's expertise.</w:t>
      </w:r>
    </w:p>
    <w:p>
      <w:pPr>
        <w:pStyle w:val="BodyText"/>
      </w:pPr>
      <w:r>
        <w:t xml:space="preserve">Living in Wellington has provided me with invaluable context for understanding how environmental engineering operates within New Zealand's social fabric. I've participated in local climate action forums where engineers, policymakers, and Māori representatives collaborate on solutions – a model I believe defines the future of sustainable development. This cultural awareness is critical when addressing issues like water management in the Wairarapa region or reducing urban heat islands across Wellington's dense neighborhoods. My respect for Te Tiriti o Waitangi principles has been integral to my academic work, including a course on Māori environmental philosophies that examined kaitiakitanga (guardianship) as a foundation for engineering ethics.</w:t>
      </w:r>
    </w:p>
    <w:p>
      <w:pPr>
        <w:pStyle w:val="BodyText"/>
      </w:pPr>
      <w:r>
        <w:t xml:space="preserve">As I embark on my professional journey, I seek an organization where technical expertise meets genuine commitment to New Zealand's ecological future. Your team's work in integrating biodiversity protection with infrastructure development – such as your recent project incorporating native species into stormwater biofiltration systems – exemplifies the innovative, holistic approach that excites me. I am confident that my academic foundation, practical experience in Wellington's environmental landscape, and dedication to New Zealand's sustainability goals would allow me to make meaningful contributions during this Internship Application Letter opportunity.</w:t>
      </w:r>
    </w:p>
    <w:p>
      <w:pPr>
        <w:pStyle w:val="BodyText"/>
      </w:pPr>
      <w:r>
        <w:t xml:space="preserve">What makes this internship especially compelling is its location within Wellington – a city where every engineering solution must balance environmental sensitivity with urban functionality. The unique challenges presented by Wellington's geography (including its vulnerability to earthquakes and coastal erosion) demand creative, context-specific solutions that I am eager to learn. I have already begun studying your organization's recent publications on resilient infrastructure design, and I am particularly interested in how your team approaches climate adaptation for Wellington's water systems.</w:t>
      </w:r>
    </w:p>
    <w:p>
      <w:pPr>
        <w:pStyle w:val="BodyText"/>
      </w:pPr>
      <w:r>
        <w:t xml:space="preserve">I would welcome the opportunity to discuss how my skills in environmental modeling, community engagement, and regulatory compliance can support your mission. Thank you for considering my application for this Environmental Engineer Internship. I have attached my resume and academic transcripts for your review and am available at your earliest convenience for an interview.</w:t>
      </w:r>
    </w:p>
    <w:p>
      <w:pPr>
        <w:pStyle w:val="BodyText"/>
      </w:pPr>
      <w:r>
        <w:t xml:space="preserve">With profound respect for New Zealand's environmental ethos,</w:t>
      </w:r>
    </w:p>
    <w:p>
      <w:pPr>
        <w:pStyle w:val="BodyText"/>
      </w:pPr>
      <w:r>
        <w:t xml:space="preserve">Sincerely,</w:t>
      </w:r>
      <w:r>
        <w:br/>
      </w:r>
      <w:r>
        <w:br/>
      </w:r>
      <w:r>
        <w:rPr>
          <w:bCs/>
          <w:b/>
        </w:rPr>
        <w:t xml:space="preserve">Alexandra Chen</w:t>
      </w:r>
      <w:r>
        <w:br/>
      </w:r>
      <w:r>
        <w:t xml:space="preserve">Environmental Engineering Student</w:t>
      </w:r>
      <w:r>
        <w:br/>
      </w:r>
      <w:r>
        <w:t xml:space="preserve">Victoria University of Wellington</w:t>
      </w:r>
      <w:r>
        <w:br/>
      </w:r>
      <w:r>
        <w:t xml:space="preserve">+64 21 123 4567 | alex.chen@email.nz</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3:23:22Z</dcterms:created>
  <dcterms:modified xsi:type="dcterms:W3CDTF">2026-07-21T03:23:22Z</dcterms:modified>
</cp:coreProperties>
</file>

<file path=docProps/custom.xml><?xml version="1.0" encoding="utf-8"?>
<Properties xmlns="http://schemas.openxmlformats.org/officeDocument/2006/custom-properties" xmlns:vt="http://schemas.openxmlformats.org/officeDocument/2006/docPropsVTypes"/>
</file>